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92B3D" w14:textId="77777777" w:rsidR="00C81353" w:rsidRDefault="00C81353" w:rsidP="00CF6A0E">
      <w:pPr>
        <w:pStyle w:val="Date"/>
      </w:pPr>
    </w:p>
    <w:p w14:paraId="0208B9D0" w14:textId="38E733C0" w:rsidR="00CF6A0E" w:rsidRPr="00536FF4" w:rsidRDefault="00B8458C" w:rsidP="00CF6A0E">
      <w:pPr>
        <w:pStyle w:val="Date"/>
      </w:pPr>
      <w:r>
        <w:rPr>
          <w:rStyle w:val="FootnoteReference"/>
        </w:rPr>
        <w:footnoteReference w:id="1"/>
      </w:r>
      <w:r w:rsidR="00916B30">
        <w:t>D</w:t>
      </w:r>
      <w:r w:rsidR="00CF6A0E" w:rsidRPr="00536FF4">
        <w:t>ate</w:t>
      </w:r>
    </w:p>
    <w:p w14:paraId="23CD09C6" w14:textId="77777777" w:rsidR="00794ACF" w:rsidRPr="00536FF4" w:rsidRDefault="00536FF4" w:rsidP="00536FF4">
      <w:pPr>
        <w:pStyle w:val="Title"/>
      </w:pPr>
      <w:r w:rsidRPr="00536FF4">
        <w:t>Title</w:t>
      </w:r>
    </w:p>
    <w:p w14:paraId="0BFCC707" w14:textId="77777777" w:rsidR="00794ACF" w:rsidRPr="00536FF4" w:rsidRDefault="00536FF4" w:rsidP="00536FF4">
      <w:pPr>
        <w:pStyle w:val="Subtitle"/>
      </w:pPr>
      <w:r w:rsidRPr="00536FF4">
        <w:t>Subtitle</w:t>
      </w:r>
    </w:p>
    <w:p w14:paraId="7B6C16B4" w14:textId="77777777" w:rsidR="00794ACF" w:rsidRPr="00960599" w:rsidRDefault="00536FF4" w:rsidP="00536FF4">
      <w:pPr>
        <w:pStyle w:val="Heading1"/>
      </w:pPr>
      <w:bookmarkStart w:id="0" w:name="heading-1"/>
      <w:bookmarkEnd w:id="0"/>
      <w:r w:rsidRPr="00960599">
        <w:t>Heading 1</w:t>
      </w:r>
    </w:p>
    <w:p w14:paraId="7CAFFC4F" w14:textId="77777777" w:rsidR="00794ACF" w:rsidRPr="00536FF4" w:rsidRDefault="00536FF4" w:rsidP="00536FF4">
      <w:pPr>
        <w:pStyle w:val="Heading2"/>
      </w:pPr>
      <w:bookmarkStart w:id="1" w:name="heading-2"/>
      <w:bookmarkEnd w:id="1"/>
      <w:r w:rsidRPr="00960599">
        <w:t>Heading</w:t>
      </w:r>
      <w:r w:rsidRPr="00536FF4">
        <w:t xml:space="preserve"> 2</w:t>
      </w:r>
    </w:p>
    <w:p w14:paraId="17356326" w14:textId="2E04EDF7" w:rsidR="00C81353" w:rsidRDefault="00536FF4" w:rsidP="00C81353">
      <w:pPr>
        <w:pStyle w:val="Heading3"/>
      </w:pPr>
      <w:bookmarkStart w:id="2" w:name="heading-3"/>
      <w:bookmarkEnd w:id="2"/>
      <w:r w:rsidRPr="00536FF4">
        <w:t>Heading 3</w:t>
      </w:r>
      <w:r w:rsidR="00C81353" w:rsidRPr="00C81353">
        <w:t xml:space="preserve"> </w:t>
      </w:r>
    </w:p>
    <w:p w14:paraId="76296B43" w14:textId="77777777" w:rsidR="00C81353" w:rsidRPr="0001131C" w:rsidRDefault="00C81353" w:rsidP="0043370B">
      <w:pPr>
        <w:pStyle w:val="Heading4"/>
      </w:pPr>
      <w:r w:rsidRPr="0001131C">
        <w:t>Heading 4</w:t>
      </w:r>
    </w:p>
    <w:p w14:paraId="6DA847E2" w14:textId="3A9BB554" w:rsidR="009B73E8" w:rsidRPr="0029548F" w:rsidRDefault="008313B6" w:rsidP="009B73E8">
      <w:pPr>
        <w:pStyle w:val="Heading5"/>
        <w:rPr>
          <w:rFonts w:ascii="Arial" w:hAnsi="Arial" w:cs="Arial"/>
        </w:rPr>
      </w:pPr>
      <w:r>
        <w:lastRenderedPageBreak/>
        <w:t>Heading 5</w:t>
      </w:r>
      <w:r w:rsidR="009B73E8" w:rsidRPr="009B73E8">
        <w:rPr>
          <w:rFonts w:ascii="Arial" w:hAnsi="Arial" w:cs="Arial"/>
        </w:rPr>
        <w:t xml:space="preserve"> </w:t>
      </w:r>
    </w:p>
    <w:p w14:paraId="373CB56C" w14:textId="77777777" w:rsidR="00B36ACF" w:rsidRPr="00B36ACF" w:rsidRDefault="00B36ACF" w:rsidP="00B36AC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00" w:after="0"/>
        <w:jc w:val="center"/>
        <w:outlineLvl w:val="5"/>
        <w:rPr>
          <w:rFonts w:eastAsiaTheme="majorEastAsia" w:cstheme="majorBidi"/>
        </w:rPr>
      </w:pPr>
      <w:r w:rsidRPr="00B36ACF">
        <w:rPr>
          <w:rFonts w:eastAsiaTheme="majorEastAsia" w:cstheme="majorBidi"/>
        </w:rPr>
        <w:t>Heading 6</w:t>
      </w:r>
    </w:p>
    <w:p w14:paraId="2F08C4AE" w14:textId="77777777" w:rsidR="00B36ACF" w:rsidRPr="00B36ACF" w:rsidRDefault="00B36ACF" w:rsidP="00B36ACF">
      <w:r w:rsidRPr="00B36ACF">
        <w:t>Heading 7</w:t>
      </w:r>
    </w:p>
    <w:p w14:paraId="1DAB41FF" w14:textId="14FEAC77" w:rsidR="003D1735" w:rsidRPr="003D1735" w:rsidRDefault="003D1735" w:rsidP="009B73E8">
      <w:pPr>
        <w:pStyle w:val="Heading3"/>
      </w:pPr>
    </w:p>
    <w:p w14:paraId="4E0FA47C" w14:textId="77777777" w:rsidR="00794ACF" w:rsidRPr="00536FF4" w:rsidRDefault="00536FF4" w:rsidP="00536FF4">
      <w:pPr>
        <w:pStyle w:val="Heading5"/>
      </w:pPr>
      <w:bookmarkStart w:id="3" w:name="page-break"/>
      <w:bookmarkEnd w:id="3"/>
      <w:r w:rsidRPr="00536FF4">
        <w:lastRenderedPageBreak/>
        <w:t>Page break</w:t>
      </w:r>
    </w:p>
    <w:p w14:paraId="49260283" w14:textId="77777777" w:rsidR="00794ACF" w:rsidRPr="00536FF4" w:rsidRDefault="00536FF4" w:rsidP="00536FF4">
      <w:pPr>
        <w:pStyle w:val="BodyText"/>
      </w:pPr>
      <w:r w:rsidRPr="00536FF4">
        <w:t>Paragraph text</w:t>
      </w:r>
    </w:p>
    <w:p w14:paraId="523B30C8" w14:textId="77777777" w:rsidR="00794ACF" w:rsidRDefault="00536FF4" w:rsidP="003472C7">
      <w:pPr>
        <w:pStyle w:val="Compact"/>
        <w:numPr>
          <w:ilvl w:val="0"/>
          <w:numId w:val="11"/>
        </w:numPr>
      </w:pPr>
      <w:r>
        <w:t>Bullet points</w:t>
      </w:r>
    </w:p>
    <w:p w14:paraId="43CB56A7" w14:textId="77777777" w:rsidR="00794ACF" w:rsidRPr="00536FF4" w:rsidRDefault="00536FF4" w:rsidP="00536FF4">
      <w:pPr>
        <w:pStyle w:val="FirstParagraph"/>
        <w:rPr>
          <w:i/>
        </w:rPr>
      </w:pPr>
      <w:r w:rsidRPr="00536FF4">
        <w:rPr>
          <w:i/>
        </w:rPr>
        <w:t>italic text</w:t>
      </w:r>
    </w:p>
    <w:p w14:paraId="6AC81105" w14:textId="2084147F" w:rsidR="00794ACF" w:rsidRDefault="00536FF4" w:rsidP="00536FF4">
      <w:pPr>
        <w:pStyle w:val="BodyText"/>
        <w:rPr>
          <w:b/>
        </w:rPr>
      </w:pPr>
      <w:r w:rsidRPr="00536FF4">
        <w:rPr>
          <w:b/>
        </w:rPr>
        <w:t>bold text</w:t>
      </w:r>
    </w:p>
    <w:p w14:paraId="06131FE9" w14:textId="77777777" w:rsidR="00363426" w:rsidRDefault="00363426" w:rsidP="00536FF4">
      <w:pPr>
        <w:pStyle w:val="BodyText"/>
        <w:rPr>
          <w:b/>
        </w:rPr>
      </w:pPr>
    </w:p>
    <w:tbl>
      <w:tblPr>
        <w:tblStyle w:val="Table"/>
        <w:tblW w:w="2109" w:type="pct"/>
        <w:tblLook w:val="04A0" w:firstRow="1" w:lastRow="0" w:firstColumn="1" w:lastColumn="0" w:noHBand="0" w:noVBand="1"/>
      </w:tblPr>
      <w:tblGrid>
        <w:gridCol w:w="1622"/>
        <w:gridCol w:w="791"/>
        <w:gridCol w:w="1793"/>
      </w:tblGrid>
      <w:tr w:rsidR="00363426" w:rsidRPr="00970C99" w14:paraId="5FCD47A5" w14:textId="77777777" w:rsidTr="00DA66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316F47" w14:textId="77777777" w:rsidR="00363426" w:rsidRPr="00970C99" w:rsidRDefault="00363426" w:rsidP="00AF1313">
            <w:pPr>
              <w:pStyle w:val="Compact"/>
            </w:pPr>
            <w:r w:rsidRPr="00970C99">
              <w:t xml:space="preserve">Bold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  <w:tc>
          <w:tcPr>
            <w:tcW w:w="0" w:type="auto"/>
          </w:tcPr>
          <w:p w14:paraId="1886ABEB" w14:textId="77777777" w:rsidR="00363426" w:rsidRPr="00970C99" w:rsidRDefault="00363426" w:rsidP="001E407F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>Arrow</w:t>
            </w:r>
          </w:p>
        </w:tc>
        <w:tc>
          <w:tcPr>
            <w:tcW w:w="0" w:type="auto"/>
          </w:tcPr>
          <w:p w14:paraId="017E27E6" w14:textId="77777777" w:rsidR="00363426" w:rsidRPr="00970C99" w:rsidRDefault="00363426" w:rsidP="00AF131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 xml:space="preserve">Normal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</w:tr>
      <w:tr w:rsidR="00363426" w:rsidRPr="00970C99" w14:paraId="690885A7" w14:textId="77777777" w:rsidTr="00DA66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425B68" w14:textId="77777777" w:rsidR="00363426" w:rsidRPr="00970C99" w:rsidRDefault="00363426" w:rsidP="00AF1313">
            <w:pPr>
              <w:pStyle w:val="Compact"/>
            </w:pPr>
            <w:r w:rsidRPr="00970C99">
              <w:t xml:space="preserve">Bold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  <w:tc>
          <w:tcPr>
            <w:tcW w:w="0" w:type="auto"/>
          </w:tcPr>
          <w:p w14:paraId="49B9A19D" w14:textId="77777777" w:rsidR="00363426" w:rsidRPr="00970C99" w:rsidRDefault="00363426" w:rsidP="001E407F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>Arrow</w:t>
            </w:r>
          </w:p>
        </w:tc>
        <w:tc>
          <w:tcPr>
            <w:tcW w:w="0" w:type="auto"/>
          </w:tcPr>
          <w:p w14:paraId="7179CF09" w14:textId="77777777" w:rsidR="00363426" w:rsidRPr="00970C99" w:rsidRDefault="00363426" w:rsidP="00AF131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 xml:space="preserve">Normal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</w:tr>
      <w:tr w:rsidR="00363426" w:rsidRPr="00970C99" w14:paraId="19471DE8" w14:textId="77777777" w:rsidTr="00DA66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FC3B67" w14:textId="77777777" w:rsidR="00363426" w:rsidRPr="00970C99" w:rsidRDefault="00363426" w:rsidP="00AF1313">
            <w:pPr>
              <w:pStyle w:val="Compact"/>
            </w:pPr>
            <w:r w:rsidRPr="00970C99">
              <w:t xml:space="preserve">Bold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  <w:tc>
          <w:tcPr>
            <w:tcW w:w="0" w:type="auto"/>
          </w:tcPr>
          <w:p w14:paraId="157F88D5" w14:textId="77777777" w:rsidR="00363426" w:rsidRPr="00970C99" w:rsidRDefault="00363426" w:rsidP="001E407F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>Arrow</w:t>
            </w:r>
          </w:p>
        </w:tc>
        <w:tc>
          <w:tcPr>
            <w:tcW w:w="0" w:type="auto"/>
          </w:tcPr>
          <w:p w14:paraId="58B0FF83" w14:textId="77777777" w:rsidR="00363426" w:rsidRPr="00970C99" w:rsidRDefault="00363426" w:rsidP="00AF131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 xml:space="preserve">Normal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</w:tr>
    </w:tbl>
    <w:p w14:paraId="6FB37FB6" w14:textId="77777777" w:rsidR="00363426" w:rsidRDefault="00363426" w:rsidP="00536FF4">
      <w:pPr>
        <w:pStyle w:val="BodyText"/>
      </w:pPr>
    </w:p>
    <w:p w14:paraId="6B925F82" w14:textId="5CD197A5" w:rsidR="000E4272" w:rsidRPr="006D7FC3" w:rsidRDefault="000E4272" w:rsidP="00536FF4">
      <w:pPr>
        <w:pStyle w:val="BodyText"/>
      </w:pPr>
      <w:r w:rsidRPr="006D7FC3">
        <w:t>Figure caption</w:t>
      </w:r>
      <w:bookmarkStart w:id="4" w:name="_GoBack"/>
      <w:bookmarkEnd w:id="4"/>
    </w:p>
    <w:p w14:paraId="1841CA2E" w14:textId="77777777" w:rsidR="00794ACF" w:rsidRDefault="00536FF4" w:rsidP="00536FF4">
      <w:r>
        <w:rPr>
          <w:noProof/>
          <w:lang w:val="en-GB" w:eastAsia="en-GB"/>
        </w:rPr>
        <w:drawing>
          <wp:inline distT="0" distB="0" distL="0" distR="0" wp14:anchorId="7FE969F0" wp14:editId="38921AAB">
            <wp:extent cx="4620126" cy="3696101"/>
            <wp:effectExtent l="0" t="0" r="0" b="0"/>
            <wp:docPr id="1" name="Picture" descr="Figur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6D4B2A" w14:textId="77777777" w:rsidR="000F51FA" w:rsidRDefault="000F51FA" w:rsidP="00536FF4"/>
    <w:sectPr w:rsidR="000F51FA" w:rsidSect="00345B47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134" w:right="1134" w:bottom="1134" w:left="1134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59753F" w14:textId="77777777" w:rsidR="008D5F9E" w:rsidRDefault="008D5F9E" w:rsidP="00536FF4">
      <w:r>
        <w:separator/>
      </w:r>
    </w:p>
  </w:endnote>
  <w:endnote w:type="continuationSeparator" w:id="0">
    <w:p w14:paraId="665B46A1" w14:textId="77777777" w:rsidR="008D5F9E" w:rsidRDefault="008D5F9E" w:rsidP="00536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58923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797E98" w14:textId="3C24B60B" w:rsidR="0014093D" w:rsidRDefault="001409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168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9FA4259" w14:textId="77777777" w:rsidR="0014093D" w:rsidRDefault="001409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6178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957EB6" w14:textId="3BFB906D" w:rsidR="00345B47" w:rsidRDefault="00345B47" w:rsidP="00345B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6AC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CEE03C" w14:textId="77777777" w:rsidR="00345B47" w:rsidRDefault="00345B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EEACA6" w14:textId="77777777" w:rsidR="008D5F9E" w:rsidRDefault="008D5F9E" w:rsidP="00536FF4">
      <w:r>
        <w:separator/>
      </w:r>
    </w:p>
  </w:footnote>
  <w:footnote w:type="continuationSeparator" w:id="0">
    <w:p w14:paraId="02CE4A2E" w14:textId="77777777" w:rsidR="008D5F9E" w:rsidRDefault="008D5F9E" w:rsidP="00536FF4">
      <w:r>
        <w:continuationSeparator/>
      </w:r>
    </w:p>
  </w:footnote>
  <w:footnote w:id="1">
    <w:p w14:paraId="3EB8F4B4" w14:textId="218B7569" w:rsidR="00B8458C" w:rsidRPr="00B8458C" w:rsidRDefault="00B8458C" w:rsidP="00B8458C">
      <w:pPr>
        <w:pStyle w:val="FootnoteText"/>
      </w:pPr>
      <w:r w:rsidRPr="00B8458C">
        <w:rPr>
          <w:rStyle w:val="FootnoteReference"/>
          <w:vertAlign w:val="baseline"/>
        </w:rPr>
        <w:footnoteRef/>
      </w:r>
      <w:r w:rsidRPr="00B8458C">
        <w:t xml:space="preserve"> 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5C23E" w14:textId="77777777" w:rsidR="0014093D" w:rsidRDefault="0014093D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EFF339" w14:textId="466584CB" w:rsidR="0014093D" w:rsidRDefault="0014093D" w:rsidP="00C81353">
    <w:pPr>
      <w:pStyle w:val="Header"/>
      <w:tabs>
        <w:tab w:val="clear" w:pos="4513"/>
        <w:tab w:val="clear" w:pos="9026"/>
        <w:tab w:val="right" w:pos="9972"/>
      </w:tabs>
    </w:pPr>
    <w:r>
      <w:rPr>
        <w:noProof/>
        <w:lang w:val="en-GB" w:eastAsia="en-GB"/>
      </w:rPr>
      <w:drawing>
        <wp:inline distT="0" distB="0" distL="0" distR="0" wp14:anchorId="40128E40" wp14:editId="22E815C7">
          <wp:extent cx="1147684" cy="9000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OJ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7684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81353">
      <w:tab/>
    </w:r>
    <w:r w:rsidR="00C81353">
      <w:rPr>
        <w:noProof/>
        <w:lang w:val="en-GB" w:eastAsia="en-GB"/>
      </w:rPr>
      <w:drawing>
        <wp:inline distT="0" distB="0" distL="0" distR="0" wp14:anchorId="3FA43970" wp14:editId="1A3C416D">
          <wp:extent cx="920750" cy="927100"/>
          <wp:effectExtent l="0" t="0" r="0" b="635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0750" cy="927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77228F2"/>
    <w:multiLevelType w:val="multilevel"/>
    <w:tmpl w:val="7EB44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7D4D6E5"/>
    <w:multiLevelType w:val="multilevel"/>
    <w:tmpl w:val="A8266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9AAAA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1B22D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DF484F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DE0C2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C23E78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C04BD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529822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2B261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EC786C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A9A50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2D8A61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FAD314A"/>
    <w:multiLevelType w:val="multilevel"/>
    <w:tmpl w:val="CC80B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03E76CE"/>
    <w:multiLevelType w:val="hybridMultilevel"/>
    <w:tmpl w:val="131C6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3A8B1E"/>
    <w:multiLevelType w:val="multilevel"/>
    <w:tmpl w:val="D604F1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77A4890"/>
    <w:multiLevelType w:val="hybridMultilevel"/>
    <w:tmpl w:val="E6E4377C"/>
    <w:lvl w:ilvl="0" w:tplc="E24E632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7E1F41"/>
    <w:multiLevelType w:val="hybridMultilevel"/>
    <w:tmpl w:val="2A16E474"/>
    <w:lvl w:ilvl="0" w:tplc="BC50F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3B39A"/>
    <w:multiLevelType w:val="multilevel"/>
    <w:tmpl w:val="E4D09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BAE29"/>
    <w:multiLevelType w:val="multilevel"/>
    <w:tmpl w:val="7EFABB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8"/>
  </w:num>
  <w:num w:numId="3">
    <w:abstractNumId w:val="1"/>
  </w:num>
  <w:num w:numId="4">
    <w:abstractNumId w:val="14"/>
  </w:num>
  <w:num w:numId="5">
    <w:abstractNumId w:val="13"/>
  </w:num>
  <w:num w:numId="6">
    <w:abstractNumId w:val="15"/>
  </w:num>
  <w:num w:numId="7">
    <w:abstractNumId w:val="13"/>
  </w:num>
  <w:num w:numId="8">
    <w:abstractNumId w:val="15"/>
  </w:num>
  <w:num w:numId="9">
    <w:abstractNumId w:val="16"/>
  </w:num>
  <w:num w:numId="10">
    <w:abstractNumId w:val="17"/>
  </w:num>
  <w:num w:numId="11">
    <w:abstractNumId w:val="19"/>
  </w:num>
  <w:num w:numId="12">
    <w:abstractNumId w:val="12"/>
  </w:num>
  <w:num w:numId="13">
    <w:abstractNumId w:val="10"/>
  </w:num>
  <w:num w:numId="14">
    <w:abstractNumId w:val="9"/>
  </w:num>
  <w:num w:numId="15">
    <w:abstractNumId w:val="8"/>
  </w:num>
  <w:num w:numId="16">
    <w:abstractNumId w:val="7"/>
  </w:num>
  <w:num w:numId="17">
    <w:abstractNumId w:val="11"/>
  </w:num>
  <w:num w:numId="18">
    <w:abstractNumId w:val="6"/>
  </w:num>
  <w:num w:numId="19">
    <w:abstractNumId w:val="5"/>
  </w:num>
  <w:num w:numId="20">
    <w:abstractNumId w:val="4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Table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7DF4"/>
    <w:rsid w:val="00011C8B"/>
    <w:rsid w:val="00024B31"/>
    <w:rsid w:val="00046B92"/>
    <w:rsid w:val="0006037E"/>
    <w:rsid w:val="00062DDD"/>
    <w:rsid w:val="000837CD"/>
    <w:rsid w:val="000C33B8"/>
    <w:rsid w:val="000E2933"/>
    <w:rsid w:val="000E4272"/>
    <w:rsid w:val="000F51FA"/>
    <w:rsid w:val="00103E7D"/>
    <w:rsid w:val="001135AC"/>
    <w:rsid w:val="0014093D"/>
    <w:rsid w:val="001B1B17"/>
    <w:rsid w:val="001C083A"/>
    <w:rsid w:val="001E407F"/>
    <w:rsid w:val="00232752"/>
    <w:rsid w:val="00286C16"/>
    <w:rsid w:val="00294006"/>
    <w:rsid w:val="00345B47"/>
    <w:rsid w:val="003472C7"/>
    <w:rsid w:val="00363426"/>
    <w:rsid w:val="00371D08"/>
    <w:rsid w:val="003D1735"/>
    <w:rsid w:val="003D3044"/>
    <w:rsid w:val="003E22FE"/>
    <w:rsid w:val="00421683"/>
    <w:rsid w:val="00432FF8"/>
    <w:rsid w:val="0043370B"/>
    <w:rsid w:val="0047331F"/>
    <w:rsid w:val="00485C44"/>
    <w:rsid w:val="004E29B3"/>
    <w:rsid w:val="00512E85"/>
    <w:rsid w:val="00536FF4"/>
    <w:rsid w:val="00590D07"/>
    <w:rsid w:val="006067AA"/>
    <w:rsid w:val="00680C29"/>
    <w:rsid w:val="006B51E0"/>
    <w:rsid w:val="006C33A4"/>
    <w:rsid w:val="006D7FC3"/>
    <w:rsid w:val="0073783D"/>
    <w:rsid w:val="0074736A"/>
    <w:rsid w:val="007632B3"/>
    <w:rsid w:val="00784D58"/>
    <w:rsid w:val="00792DE7"/>
    <w:rsid w:val="00794ACF"/>
    <w:rsid w:val="007A1051"/>
    <w:rsid w:val="007C2DFE"/>
    <w:rsid w:val="007C6404"/>
    <w:rsid w:val="007F3DCC"/>
    <w:rsid w:val="008313B6"/>
    <w:rsid w:val="00853170"/>
    <w:rsid w:val="00882B47"/>
    <w:rsid w:val="008B231A"/>
    <w:rsid w:val="008C5C3A"/>
    <w:rsid w:val="008D2C14"/>
    <w:rsid w:val="008D5F9E"/>
    <w:rsid w:val="008D6863"/>
    <w:rsid w:val="008D6EFB"/>
    <w:rsid w:val="008E71EE"/>
    <w:rsid w:val="00916B30"/>
    <w:rsid w:val="0093579C"/>
    <w:rsid w:val="00960599"/>
    <w:rsid w:val="00970C99"/>
    <w:rsid w:val="009843BF"/>
    <w:rsid w:val="009B73E8"/>
    <w:rsid w:val="009D19D5"/>
    <w:rsid w:val="00A1279A"/>
    <w:rsid w:val="00A45EFA"/>
    <w:rsid w:val="00A52B7F"/>
    <w:rsid w:val="00A63A7B"/>
    <w:rsid w:val="00AC7171"/>
    <w:rsid w:val="00B34998"/>
    <w:rsid w:val="00B36ACF"/>
    <w:rsid w:val="00B43EAF"/>
    <w:rsid w:val="00B81229"/>
    <w:rsid w:val="00B8458C"/>
    <w:rsid w:val="00B86B75"/>
    <w:rsid w:val="00BC48D5"/>
    <w:rsid w:val="00BD207B"/>
    <w:rsid w:val="00C36279"/>
    <w:rsid w:val="00C81353"/>
    <w:rsid w:val="00CF155D"/>
    <w:rsid w:val="00CF548C"/>
    <w:rsid w:val="00CF6A0E"/>
    <w:rsid w:val="00D21E49"/>
    <w:rsid w:val="00DA66C7"/>
    <w:rsid w:val="00DD63EB"/>
    <w:rsid w:val="00DF7C5D"/>
    <w:rsid w:val="00E15C26"/>
    <w:rsid w:val="00E315A3"/>
    <w:rsid w:val="00E319B0"/>
    <w:rsid w:val="00E831D4"/>
    <w:rsid w:val="00E86756"/>
    <w:rsid w:val="00E902AC"/>
    <w:rsid w:val="00E9102A"/>
    <w:rsid w:val="00EE6A9F"/>
    <w:rsid w:val="00EF25C1"/>
    <w:rsid w:val="00EF3FC7"/>
    <w:rsid w:val="00F03CE1"/>
    <w:rsid w:val="00F676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502B81"/>
  <w15:docId w15:val="{47CEEEEB-3400-4120-A295-20EFED8CF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36FF4"/>
    <w:pPr>
      <w:spacing w:before="180" w:after="18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9843BF"/>
    <w:pPr>
      <w:keepNext/>
      <w:keepLines/>
      <w:numPr>
        <w:numId w:val="9"/>
      </w:numPr>
      <w:spacing w:before="480" w:after="120"/>
      <w:ind w:left="714" w:hanging="357"/>
      <w:outlineLvl w:val="0"/>
    </w:pPr>
    <w:rPr>
      <w:rFonts w:eastAsiaTheme="majorEastAsia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1"/>
    </w:pPr>
    <w:rPr>
      <w:rFonts w:eastAsiaTheme="majorEastAsia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E22FE"/>
    <w:pPr>
      <w:keepNext/>
      <w:keepLines/>
      <w:spacing w:before="200" w:after="0"/>
      <w:outlineLvl w:val="2"/>
    </w:pPr>
    <w:rPr>
      <w:rFonts w:eastAsiaTheme="majorEastAsia"/>
      <w:b/>
      <w:bCs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319B0"/>
    <w:pPr>
      <w:keepNext/>
      <w:keepLines/>
      <w:spacing w:before="0" w:after="0"/>
      <w:jc w:val="center"/>
      <w:outlineLvl w:val="3"/>
    </w:pPr>
    <w:rPr>
      <w:rFonts w:eastAsiaTheme="majorEastAsia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8313B6"/>
    <w:pPr>
      <w:keepNext/>
      <w:keepLines/>
      <w:pageBreakBefore/>
      <w:spacing w:before="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D1735"/>
    <w:pPr>
      <w:keepNext/>
      <w:keepLines/>
      <w:spacing w:before="200" w:after="0"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36FF4"/>
  </w:style>
  <w:style w:type="paragraph" w:customStyle="1" w:styleId="FirstParagraph">
    <w:name w:val="First Paragraph"/>
    <w:basedOn w:val="BodyText"/>
    <w:next w:val="BodyText"/>
    <w:qFormat/>
    <w:rsid w:val="00536FF4"/>
  </w:style>
  <w:style w:type="paragraph" w:customStyle="1" w:styleId="Compact">
    <w:name w:val="Compact"/>
    <w:basedOn w:val="BodyText"/>
    <w:qFormat/>
    <w:rsid w:val="003472C7"/>
    <w:pPr>
      <w:spacing w:before="36" w:after="36"/>
    </w:pPr>
  </w:style>
  <w:style w:type="paragraph" w:styleId="Title">
    <w:name w:val="Title"/>
    <w:basedOn w:val="Normal"/>
    <w:next w:val="BodyText"/>
    <w:qFormat/>
    <w:rsid w:val="00536FF4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Heading2"/>
    <w:qFormat/>
    <w:rsid w:val="00536FF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F6A0E"/>
    <w:pPr>
      <w:keepNext/>
      <w:keepLines/>
      <w:jc w:val="right"/>
    </w:pPr>
    <w:rPr>
      <w:rFonts w:ascii="Arial" w:hAnsi="Arial" w:cs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8458C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36FF4"/>
    <w:rPr>
      <w:b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256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2560"/>
    <w:rPr>
      <w:rFonts w:ascii="Lucida Grande" w:hAnsi="Lucida Grande"/>
      <w:sz w:val="18"/>
      <w:szCs w:val="18"/>
    </w:rPr>
  </w:style>
  <w:style w:type="table" w:customStyle="1" w:styleId="Table">
    <w:name w:val="Table"/>
    <w:basedOn w:val="TableNormal"/>
    <w:uiPriority w:val="99"/>
    <w:rsid w:val="006B51E0"/>
    <w:pPr>
      <w:spacing w:after="0"/>
    </w:pPr>
    <w:rPr>
      <w:rFonts w:ascii="Arial" w:hAnsi="Arial"/>
      <w:sz w:val="20"/>
    </w:rPr>
    <w:tblPr>
      <w:tblBorders>
        <w:top w:val="single" w:sz="4" w:space="0" w:color="auto"/>
        <w:insideH w:val="single" w:sz="4" w:space="0" w:color="auto"/>
      </w:tblBorders>
    </w:tblPr>
    <w:tcPr>
      <w:vAlign w:val="center"/>
    </w:tcPr>
    <w:tblStylePr w:type="firstCol">
      <w:rPr>
        <w:rFonts w:ascii="Arial" w:hAnsi="Arial"/>
        <w:b/>
        <w:sz w:val="22"/>
      </w:rPr>
    </w:tblStylePr>
  </w:style>
  <w:style w:type="table" w:customStyle="1" w:styleId="Style1">
    <w:name w:val="Style1"/>
    <w:basedOn w:val="TableNormal"/>
    <w:uiPriority w:val="99"/>
    <w:rsid w:val="00536FF4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</w:rPr>
    </w:tblStylePr>
  </w:style>
  <w:style w:type="table" w:customStyle="1" w:styleId="Style2">
    <w:name w:val="Style2"/>
    <w:basedOn w:val="TableNormal"/>
    <w:uiPriority w:val="99"/>
    <w:rsid w:val="00536FF4"/>
    <w:pPr>
      <w:spacing w:after="0"/>
    </w:pPr>
    <w:rPr>
      <w:rFonts w:ascii="Arial" w:hAnsi="Arial"/>
    </w:rPr>
    <w:tblPr/>
    <w:tblStylePr w:type="firstCol">
      <w:rPr>
        <w:b/>
      </w:rPr>
    </w:tblStylePr>
  </w:style>
  <w:style w:type="paragraph" w:styleId="Header">
    <w:name w:val="header"/>
    <w:basedOn w:val="Normal"/>
    <w:link w:val="Head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4093D"/>
    <w:rPr>
      <w:rFonts w:ascii="Arial" w:hAnsi="Arial" w:cs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4093D"/>
    <w:rPr>
      <w:rFonts w:ascii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rsid w:val="00B8458C"/>
    <w:rPr>
      <w:rFonts w:ascii="Arial" w:hAnsi="Arial" w:cs="Arial"/>
      <w:sz w:val="22"/>
    </w:rPr>
  </w:style>
  <w:style w:type="paragraph" w:styleId="ListBullet">
    <w:name w:val="List Bullet"/>
    <w:basedOn w:val="Normal"/>
    <w:unhideWhenUsed/>
    <w:rsid w:val="00D21E49"/>
    <w:pPr>
      <w:numPr>
        <w:numId w:val="12"/>
      </w:numPr>
      <w:contextualSpacing/>
    </w:pPr>
  </w:style>
  <w:style w:type="table" w:styleId="TableGrid">
    <w:name w:val="Table Grid"/>
    <w:basedOn w:val="TableNormal"/>
    <w:rsid w:val="00B43EA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8D6EF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rsid w:val="00286C1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rsid w:val="00286C1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286C16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rsid w:val="00286C1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7BE82-D173-48BF-8FD8-F280AD1E6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Hughes, Vicky</dc:creator>
  <cp:lastModifiedBy>Ranganathan, Mark</cp:lastModifiedBy>
  <cp:revision>19</cp:revision>
  <dcterms:created xsi:type="dcterms:W3CDTF">2019-10-01T14:26:00Z</dcterms:created>
  <dcterms:modified xsi:type="dcterms:W3CDTF">2020-03-26T13:02:00Z</dcterms:modified>
</cp:coreProperties>
</file>